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B8171" w14:textId="77777777" w:rsidR="00A72DE3" w:rsidRPr="00F170B2" w:rsidRDefault="00C913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170B2">
        <w:rPr>
          <w:rFonts w:ascii="Times New Roman" w:hAnsi="Times New Roman" w:cs="Times New Roman"/>
          <w:noProof/>
        </w:rPr>
        <w:drawing>
          <wp:anchor distT="0" distB="0" distL="0" distR="0" simplePos="0" relativeHeight="251658240" behindDoc="1" locked="0" layoutInCell="1" hidden="0" allowOverlap="1" wp14:anchorId="1C90C093" wp14:editId="78388FEE">
            <wp:simplePos x="0" y="0"/>
            <wp:positionH relativeFrom="column">
              <wp:posOffset>-485775</wp:posOffset>
            </wp:positionH>
            <wp:positionV relativeFrom="paragraph">
              <wp:posOffset>-647700</wp:posOffset>
            </wp:positionV>
            <wp:extent cx="1552575" cy="647700"/>
            <wp:effectExtent l="0" t="0" r="9525" b="0"/>
            <wp:wrapNone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64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E19170" w14:textId="77777777" w:rsidR="00A72DE3" w:rsidRPr="00F170B2" w:rsidRDefault="00C913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170B2">
        <w:rPr>
          <w:rFonts w:ascii="Times New Roman" w:hAnsi="Times New Roman" w:cs="Times New Roman"/>
          <w:b/>
          <w:sz w:val="28"/>
          <w:szCs w:val="28"/>
        </w:rPr>
        <w:t xml:space="preserve">Course Portfolio Semester Checklist </w:t>
      </w:r>
    </w:p>
    <w:p w14:paraId="7E9530CD" w14:textId="77777777" w:rsidR="00A72DE3" w:rsidRPr="00F170B2" w:rsidRDefault="00A72DE3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"/>
        <w:tblW w:w="9645" w:type="dxa"/>
        <w:tblInd w:w="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710"/>
        <w:gridCol w:w="4935"/>
      </w:tblGrid>
      <w:tr w:rsidR="00A72DE3" w:rsidRPr="00F170B2" w14:paraId="0D45CE1B" w14:textId="77777777">
        <w:trPr>
          <w:trHeight w:val="420"/>
        </w:trPr>
        <w:tc>
          <w:tcPr>
            <w:tcW w:w="4710" w:type="dxa"/>
          </w:tcPr>
          <w:p w14:paraId="3C7E34BD" w14:textId="77777777" w:rsidR="00A72DE3" w:rsidRPr="00F170B2" w:rsidRDefault="00C91302">
            <w:p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70B2">
              <w:rPr>
                <w:rFonts w:ascii="Times New Roman" w:hAnsi="Times New Roman" w:cs="Times New Roman"/>
                <w:b/>
                <w:sz w:val="28"/>
                <w:szCs w:val="28"/>
              </w:rPr>
              <w:t>College</w:t>
            </w:r>
          </w:p>
        </w:tc>
        <w:tc>
          <w:tcPr>
            <w:tcW w:w="4935" w:type="dxa"/>
          </w:tcPr>
          <w:p w14:paraId="50BA11B3" w14:textId="77777777" w:rsidR="00A72DE3" w:rsidRPr="00F170B2" w:rsidRDefault="00C91302">
            <w:p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70B2">
              <w:rPr>
                <w:rFonts w:ascii="Times New Roman" w:hAnsi="Times New Roman" w:cs="Times New Roman"/>
                <w:b/>
                <w:sz w:val="28"/>
                <w:szCs w:val="28"/>
              </w:rPr>
              <w:t>Department/Program</w:t>
            </w:r>
          </w:p>
        </w:tc>
      </w:tr>
      <w:tr w:rsidR="00A72DE3" w:rsidRPr="00F170B2" w14:paraId="1EECBD1B" w14:textId="77777777">
        <w:trPr>
          <w:trHeight w:val="420"/>
        </w:trPr>
        <w:tc>
          <w:tcPr>
            <w:tcW w:w="4710" w:type="dxa"/>
          </w:tcPr>
          <w:p w14:paraId="4A009FA0" w14:textId="77777777" w:rsidR="00A72DE3" w:rsidRPr="00F170B2" w:rsidRDefault="00C91302">
            <w:p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70B2">
              <w:rPr>
                <w:rFonts w:ascii="Times New Roman" w:hAnsi="Times New Roman" w:cs="Times New Roman"/>
                <w:b/>
                <w:sz w:val="28"/>
                <w:szCs w:val="28"/>
              </w:rPr>
              <w:t>Course Code &amp; Title</w:t>
            </w:r>
          </w:p>
        </w:tc>
        <w:tc>
          <w:tcPr>
            <w:tcW w:w="4935" w:type="dxa"/>
          </w:tcPr>
          <w:p w14:paraId="14F89159" w14:textId="77777777" w:rsidR="00A72DE3" w:rsidRPr="00F170B2" w:rsidRDefault="00C91302">
            <w:p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70B2">
              <w:rPr>
                <w:rFonts w:ascii="Times New Roman" w:hAnsi="Times New Roman" w:cs="Times New Roman"/>
                <w:b/>
                <w:sz w:val="28"/>
                <w:szCs w:val="28"/>
              </w:rPr>
              <w:t>Semester/Year</w:t>
            </w:r>
          </w:p>
        </w:tc>
      </w:tr>
    </w:tbl>
    <w:p w14:paraId="7B1F6A01" w14:textId="77777777" w:rsidR="00A72DE3" w:rsidRPr="00F170B2" w:rsidRDefault="00A72DE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0"/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80"/>
        <w:gridCol w:w="4950"/>
      </w:tblGrid>
      <w:tr w:rsidR="00A72DE3" w:rsidRPr="00F170B2" w14:paraId="734C61A2" w14:textId="77777777" w:rsidTr="008D7DBE">
        <w:trPr>
          <w:trHeight w:val="602"/>
          <w:tblHeader/>
        </w:trPr>
        <w:tc>
          <w:tcPr>
            <w:tcW w:w="4680" w:type="dxa"/>
            <w:shd w:val="clear" w:color="auto" w:fill="8DB3E2"/>
          </w:tcPr>
          <w:p w14:paraId="7F32A737" w14:textId="3AFA6B34" w:rsidR="00A72DE3" w:rsidRPr="00F170B2" w:rsidRDefault="008D7DBE">
            <w:pPr>
              <w:jc w:val="center"/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  <w:t>Course Portfolio Items</w:t>
            </w:r>
          </w:p>
        </w:tc>
        <w:tc>
          <w:tcPr>
            <w:tcW w:w="4950" w:type="dxa"/>
            <w:shd w:val="clear" w:color="auto" w:fill="8DB3E2"/>
          </w:tcPr>
          <w:p w14:paraId="5545D6C0" w14:textId="4511511F" w:rsidR="00A72DE3" w:rsidRPr="00F170B2" w:rsidRDefault="00C91302">
            <w:pPr>
              <w:jc w:val="center"/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  <w:t xml:space="preserve">Checklist (tick and add </w:t>
            </w:r>
            <w:r w:rsidR="00C17144"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  <w:t xml:space="preserve">the </w:t>
            </w:r>
            <w:r w:rsidRPr="00F170B2"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  <w:t>date of insertion)</w:t>
            </w:r>
          </w:p>
        </w:tc>
      </w:tr>
      <w:tr w:rsidR="00A72DE3" w:rsidRPr="00F170B2" w14:paraId="07A1E5E8" w14:textId="77777777" w:rsidTr="00F170B2">
        <w:tc>
          <w:tcPr>
            <w:tcW w:w="4680" w:type="dxa"/>
            <w:shd w:val="clear" w:color="auto" w:fill="DBE5F1" w:themeFill="accent1" w:themeFillTint="33"/>
          </w:tcPr>
          <w:p w14:paraId="4765D987" w14:textId="49BEC16E" w:rsidR="00A72DE3" w:rsidRPr="00117315" w:rsidRDefault="00C91302" w:rsidP="0011731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Course </w:t>
            </w:r>
            <w:r w:rsidR="00F170B2"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Syllabus</w:t>
            </w: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950" w:type="dxa"/>
            <w:shd w:val="clear" w:color="auto" w:fill="DBE5F1" w:themeFill="accent1" w:themeFillTint="33"/>
          </w:tcPr>
          <w:p w14:paraId="2956F280" w14:textId="77777777" w:rsidR="00A72DE3" w:rsidRPr="00F170B2" w:rsidRDefault="00A72DE3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  <w:tr w:rsidR="00A72DE3" w:rsidRPr="00F170B2" w14:paraId="56208179" w14:textId="77777777" w:rsidTr="006F643E">
        <w:trPr>
          <w:trHeight w:val="647"/>
        </w:trPr>
        <w:tc>
          <w:tcPr>
            <w:tcW w:w="4680" w:type="dxa"/>
            <w:shd w:val="clear" w:color="auto" w:fill="DBE5F1" w:themeFill="accent1" w:themeFillTint="33"/>
          </w:tcPr>
          <w:p w14:paraId="64266455" w14:textId="5624FD0A" w:rsidR="00A72DE3" w:rsidRPr="00117315" w:rsidRDefault="006F643E" w:rsidP="0011731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Course</w:t>
            </w:r>
            <w:r w:rsidR="00C91302"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 Syllabus Acknowledgment Form for </w:t>
            </w:r>
            <w:r w:rsidR="00C17144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="00C91302"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current semester</w:t>
            </w:r>
          </w:p>
        </w:tc>
        <w:tc>
          <w:tcPr>
            <w:tcW w:w="4950" w:type="dxa"/>
            <w:shd w:val="clear" w:color="auto" w:fill="DBE5F1" w:themeFill="accent1" w:themeFillTint="33"/>
          </w:tcPr>
          <w:p w14:paraId="2FE3EDA4" w14:textId="77777777" w:rsidR="00A72DE3" w:rsidRPr="00F170B2" w:rsidRDefault="00A72DE3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  <w:tr w:rsidR="00F170B2" w:rsidRPr="00F170B2" w14:paraId="5C5F92D9" w14:textId="77777777">
        <w:tc>
          <w:tcPr>
            <w:tcW w:w="4680" w:type="dxa"/>
          </w:tcPr>
          <w:p w14:paraId="6B48C919" w14:textId="640C4072" w:rsidR="00F170B2" w:rsidRPr="00117315" w:rsidRDefault="00F170B2" w:rsidP="0011731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Samples of teaching materials: Course manual or notes, Lecture notes, Additions</w:t>
            </w:r>
            <w:r w:rsidR="00C17144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,</w:t>
            </w: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 and revisions, Support materials, Departmental resources, Expected format for assignments for </w:t>
            </w:r>
            <w:r w:rsidR="00C17144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current semester</w:t>
            </w:r>
          </w:p>
        </w:tc>
        <w:tc>
          <w:tcPr>
            <w:tcW w:w="4950" w:type="dxa"/>
          </w:tcPr>
          <w:p w14:paraId="6257C64E" w14:textId="77777777" w:rsidR="00F170B2" w:rsidRPr="00F170B2" w:rsidRDefault="00F170B2" w:rsidP="00F170B2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  <w:tr w:rsidR="00F170B2" w:rsidRPr="00F170B2" w14:paraId="7F6B05CC" w14:textId="77777777">
        <w:tc>
          <w:tcPr>
            <w:tcW w:w="4680" w:type="dxa"/>
          </w:tcPr>
          <w:p w14:paraId="4AAA4DA4" w14:textId="77777777" w:rsidR="00893A5F" w:rsidRPr="00893A5F" w:rsidRDefault="00F170B2" w:rsidP="0011731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Assessment</w:t>
            </w:r>
            <w:r w:rsidR="00893A5F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s</w:t>
            </w: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555E726D" w14:textId="77777777" w:rsidR="00893A5F" w:rsidRPr="00893A5F" w:rsidRDefault="00F170B2" w:rsidP="00893A5F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Assignments, Rubrics, </w:t>
            </w:r>
          </w:p>
          <w:p w14:paraId="1C927D5E" w14:textId="77777777" w:rsidR="00893A5F" w:rsidRPr="00893A5F" w:rsidRDefault="00F170B2" w:rsidP="00893A5F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Quizzes, </w:t>
            </w:r>
          </w:p>
          <w:p w14:paraId="4A08077F" w14:textId="77777777" w:rsidR="00893A5F" w:rsidRPr="00893A5F" w:rsidRDefault="00F170B2" w:rsidP="00893A5F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Major Exams, </w:t>
            </w:r>
          </w:p>
          <w:p w14:paraId="7AB36150" w14:textId="77777777" w:rsidR="00893A5F" w:rsidRPr="00893A5F" w:rsidRDefault="00F170B2" w:rsidP="00893A5F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Final Exam, and </w:t>
            </w:r>
          </w:p>
          <w:p w14:paraId="3D016248" w14:textId="4BD9E3B6" w:rsidR="00F170B2" w:rsidRPr="00117315" w:rsidRDefault="00893A5F" w:rsidP="00893A5F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H</w:t>
            </w:r>
            <w:r w:rsidR="00F170B2"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omework assignments (answer keys) for </w:t>
            </w:r>
            <w:r w:rsidR="00C17144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="00F170B2"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current semester</w:t>
            </w:r>
          </w:p>
        </w:tc>
        <w:tc>
          <w:tcPr>
            <w:tcW w:w="4950" w:type="dxa"/>
          </w:tcPr>
          <w:p w14:paraId="792444A9" w14:textId="77777777" w:rsidR="00F170B2" w:rsidRPr="00F170B2" w:rsidRDefault="00F170B2" w:rsidP="00F170B2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  <w:tr w:rsidR="00F170B2" w:rsidRPr="00F170B2" w14:paraId="20E29AD9" w14:textId="77777777">
        <w:tc>
          <w:tcPr>
            <w:tcW w:w="4680" w:type="dxa"/>
          </w:tcPr>
          <w:p w14:paraId="37096B93" w14:textId="3C29507D" w:rsidR="00F170B2" w:rsidRPr="00117315" w:rsidRDefault="00F170B2" w:rsidP="0011731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Samples of students’ work (only 3 of each Assignment and assessment task for current semester=Best, Average, Lowest)</w:t>
            </w:r>
          </w:p>
        </w:tc>
        <w:tc>
          <w:tcPr>
            <w:tcW w:w="4950" w:type="dxa"/>
          </w:tcPr>
          <w:p w14:paraId="7F70AE7B" w14:textId="77777777" w:rsidR="00F170B2" w:rsidRPr="00F170B2" w:rsidRDefault="00F170B2" w:rsidP="00F170B2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  <w:tr w:rsidR="00F170B2" w:rsidRPr="00F170B2" w14:paraId="4AD93AC1" w14:textId="77777777">
        <w:tc>
          <w:tcPr>
            <w:tcW w:w="4680" w:type="dxa"/>
          </w:tcPr>
          <w:p w14:paraId="305B3B8B" w14:textId="77777777" w:rsidR="00F170B2" w:rsidRPr="00F170B2" w:rsidRDefault="00F170B2" w:rsidP="00F170B2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eastAsia="TimesNewRoman" w:hAnsi="Times New Roman" w:cs="Times New Roman"/>
                <w:color w:val="000000"/>
                <w:sz w:val="24"/>
                <w:szCs w:val="24"/>
              </w:rPr>
              <w:t>E-Register Grade Sheet (Grades and Statistics)</w:t>
            </w:r>
          </w:p>
        </w:tc>
        <w:tc>
          <w:tcPr>
            <w:tcW w:w="4950" w:type="dxa"/>
          </w:tcPr>
          <w:p w14:paraId="37080CA1" w14:textId="77777777" w:rsidR="00F170B2" w:rsidRPr="00F170B2" w:rsidRDefault="00F170B2" w:rsidP="00F170B2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  <w:tr w:rsidR="008D7DBE" w:rsidRPr="00F170B2" w14:paraId="7022DA46" w14:textId="77777777" w:rsidTr="00117315">
        <w:trPr>
          <w:trHeight w:val="2042"/>
        </w:trPr>
        <w:tc>
          <w:tcPr>
            <w:tcW w:w="4680" w:type="dxa"/>
          </w:tcPr>
          <w:p w14:paraId="3DEF7A33" w14:textId="765506EA" w:rsidR="008D7DBE" w:rsidRPr="00F170B2" w:rsidRDefault="008D7DBE" w:rsidP="00F170B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Grade Inflation and Deflation Justification</w:t>
            </w:r>
          </w:p>
        </w:tc>
        <w:tc>
          <w:tcPr>
            <w:tcW w:w="4950" w:type="dxa"/>
          </w:tcPr>
          <w:p w14:paraId="272FCEF2" w14:textId="77777777" w:rsidR="008D7DBE" w:rsidRPr="00F170B2" w:rsidRDefault="008D7DBE" w:rsidP="00F170B2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  <w:tr w:rsidR="00F170B2" w:rsidRPr="00F170B2" w14:paraId="3528E45B" w14:textId="77777777" w:rsidTr="00117315">
        <w:trPr>
          <w:trHeight w:val="2042"/>
        </w:trPr>
        <w:tc>
          <w:tcPr>
            <w:tcW w:w="4680" w:type="dxa"/>
          </w:tcPr>
          <w:p w14:paraId="0AAFD5C8" w14:textId="3A2743F5" w:rsidR="00F170B2" w:rsidRPr="00C17144" w:rsidRDefault="000878BD" w:rsidP="00F170B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lastRenderedPageBreak/>
              <w:t>Reflection on Course Delivery</w:t>
            </w:r>
          </w:p>
          <w:p w14:paraId="5F922959" w14:textId="1037055F" w:rsidR="00C907DA" w:rsidRPr="00C17144" w:rsidRDefault="00C907DA" w:rsidP="00F170B2">
            <w:pPr>
              <w:pStyle w:val="ListParagraph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50"/>
              <w:rPr>
                <w:rFonts w:ascii="Times New Roman" w:hAnsi="Times New Roman" w:cs="Times New Roman"/>
                <w:sz w:val="24"/>
                <w:szCs w:val="24"/>
              </w:rPr>
            </w:pPr>
            <w:r w:rsidRPr="00C17144">
              <w:rPr>
                <w:rFonts w:ascii="Times New Roman" w:hAnsi="Times New Roman" w:cs="Times New Roman"/>
                <w:sz w:val="24"/>
                <w:szCs w:val="24"/>
              </w:rPr>
              <w:t>CLO Rubrics</w:t>
            </w:r>
          </w:p>
          <w:p w14:paraId="16A92111" w14:textId="5EC2505F" w:rsidR="00F170B2" w:rsidRPr="00F170B2" w:rsidRDefault="00F170B2" w:rsidP="00F170B2">
            <w:pPr>
              <w:pStyle w:val="ListParagraph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50"/>
              <w:rPr>
                <w:rFonts w:ascii="Times New Roman" w:hAnsi="Times New Roman" w:cs="Times New Roman"/>
                <w:sz w:val="24"/>
                <w:szCs w:val="24"/>
              </w:rPr>
            </w:pPr>
            <w:r w:rsidRPr="00F170B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CLO assessment, </w:t>
            </w:r>
          </w:p>
          <w:p w14:paraId="7166409F" w14:textId="77777777" w:rsidR="00F170B2" w:rsidRPr="00F170B2" w:rsidRDefault="00F170B2" w:rsidP="00F170B2">
            <w:pPr>
              <w:pStyle w:val="ListParagraph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50"/>
              <w:rPr>
                <w:rFonts w:ascii="Times New Roman" w:hAnsi="Times New Roman" w:cs="Times New Roman"/>
                <w:sz w:val="24"/>
                <w:szCs w:val="24"/>
              </w:rPr>
            </w:pPr>
            <w:r w:rsidRPr="00F170B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ourse Exit Survey and Results.</w:t>
            </w:r>
          </w:p>
          <w:p w14:paraId="7AC9FD7B" w14:textId="39B25512" w:rsidR="00F170B2" w:rsidRPr="00F170B2" w:rsidRDefault="00F170B2" w:rsidP="00F170B2">
            <w:pPr>
              <w:pStyle w:val="ListParagraph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50"/>
              <w:rPr>
                <w:rFonts w:ascii="Times New Roman" w:hAnsi="Times New Roman" w:cs="Times New Roman"/>
                <w:sz w:val="24"/>
                <w:szCs w:val="24"/>
              </w:rPr>
            </w:pPr>
            <w:r w:rsidRPr="00F170B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PLO report (depends on assessment cycle) for </w:t>
            </w:r>
            <w:r w:rsidR="00C1714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F170B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rrent semester</w:t>
            </w:r>
          </w:p>
          <w:p w14:paraId="320E6347" w14:textId="77777777" w:rsidR="00F170B2" w:rsidRPr="00F170B2" w:rsidRDefault="00F170B2" w:rsidP="00F170B2">
            <w:pPr>
              <w:pStyle w:val="ListParagraph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05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170B2">
              <w:rPr>
                <w:rFonts w:ascii="Times New Roman" w:hAnsi="Times New Roman" w:cs="Times New Roman"/>
                <w:sz w:val="24"/>
                <w:szCs w:val="24"/>
              </w:rPr>
              <w:t>Course Report</w:t>
            </w:r>
          </w:p>
        </w:tc>
        <w:tc>
          <w:tcPr>
            <w:tcW w:w="4950" w:type="dxa"/>
          </w:tcPr>
          <w:p w14:paraId="6D035D8D" w14:textId="77777777" w:rsidR="00F170B2" w:rsidRPr="00F170B2" w:rsidRDefault="00F170B2" w:rsidP="00F170B2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  <w:tr w:rsidR="00F170B2" w:rsidRPr="00F170B2" w14:paraId="7C5D6B3C" w14:textId="77777777" w:rsidTr="00F170B2">
        <w:trPr>
          <w:trHeight w:val="620"/>
        </w:trPr>
        <w:tc>
          <w:tcPr>
            <w:tcW w:w="4680" w:type="dxa"/>
          </w:tcPr>
          <w:p w14:paraId="7CCD53E4" w14:textId="2D6FEBB5" w:rsidR="00F170B2" w:rsidRPr="00F170B2" w:rsidRDefault="00F170B2" w:rsidP="00F170B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NewRoman" w:hAnsi="Times New Roman" w:cs="Times New Roman"/>
                <w:b/>
                <w:color w:val="000000"/>
                <w:sz w:val="24"/>
                <w:szCs w:val="24"/>
              </w:rPr>
            </w:pPr>
            <w:r w:rsidRPr="00F170B2">
              <w:rPr>
                <w:rFonts w:ascii="Times New Roman" w:hAnsi="Times New Roman" w:cs="Times New Roman"/>
                <w:color w:val="000000"/>
              </w:rPr>
              <w:t xml:space="preserve">LMS Documentation for </w:t>
            </w:r>
            <w:r w:rsidR="00C17144">
              <w:rPr>
                <w:rFonts w:ascii="Times New Roman" w:hAnsi="Times New Roman" w:cs="Times New Roman"/>
                <w:color w:val="000000"/>
              </w:rPr>
              <w:t xml:space="preserve">the </w:t>
            </w:r>
            <w:r w:rsidRPr="00F170B2">
              <w:rPr>
                <w:rFonts w:ascii="Times New Roman" w:hAnsi="Times New Roman" w:cs="Times New Roman"/>
                <w:color w:val="000000"/>
              </w:rPr>
              <w:t>current semester</w:t>
            </w:r>
          </w:p>
        </w:tc>
        <w:tc>
          <w:tcPr>
            <w:tcW w:w="4950" w:type="dxa"/>
          </w:tcPr>
          <w:p w14:paraId="6C18540D" w14:textId="77777777" w:rsidR="00F170B2" w:rsidRPr="00F170B2" w:rsidRDefault="00F170B2" w:rsidP="00F170B2">
            <w:pPr>
              <w:rPr>
                <w:rFonts w:ascii="Times New Roman" w:eastAsia="TimesNewRoman" w:hAnsi="Times New Roman" w:cs="Times New Roman"/>
                <w:b/>
                <w:sz w:val="24"/>
                <w:szCs w:val="24"/>
              </w:rPr>
            </w:pPr>
          </w:p>
        </w:tc>
      </w:tr>
    </w:tbl>
    <w:p w14:paraId="10EB7C96" w14:textId="77777777" w:rsidR="00A72DE3" w:rsidRPr="00F170B2" w:rsidRDefault="00A72DE3">
      <w:pPr>
        <w:spacing w:after="0" w:line="240" w:lineRule="auto"/>
        <w:rPr>
          <w:rFonts w:ascii="Times New Roman" w:eastAsia="TimesNewRoman" w:hAnsi="Times New Roman" w:cs="Times New Roman"/>
          <w:b/>
          <w:sz w:val="24"/>
          <w:szCs w:val="24"/>
        </w:rPr>
      </w:pPr>
    </w:p>
    <w:p w14:paraId="35173792" w14:textId="77777777" w:rsidR="00A72DE3" w:rsidRPr="00F170B2" w:rsidRDefault="00C913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70B2">
        <w:rPr>
          <w:rFonts w:ascii="Times New Roman" w:hAnsi="Times New Roman" w:cs="Times New Roman"/>
          <w:sz w:val="24"/>
          <w:szCs w:val="24"/>
        </w:rPr>
        <w:t xml:space="preserve">Instructor: </w:t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F170B2">
        <w:rPr>
          <w:rFonts w:ascii="Times New Roman" w:hAnsi="Times New Roman" w:cs="Times New Roman"/>
          <w:sz w:val="24"/>
          <w:szCs w:val="24"/>
        </w:rPr>
        <w:t xml:space="preserve">Signature:  </w:t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ab/>
        <w:t>_______</w:t>
      </w:r>
      <w:r w:rsidRPr="00F170B2">
        <w:rPr>
          <w:rFonts w:ascii="Times New Roman" w:hAnsi="Times New Roman" w:cs="Times New Roman"/>
          <w:sz w:val="24"/>
          <w:szCs w:val="24"/>
          <w:u w:val="single"/>
        </w:rPr>
        <w:tab/>
        <w:t>____________</w:t>
      </w:r>
    </w:p>
    <w:p w14:paraId="56BBB4E7" w14:textId="77777777" w:rsidR="00A72DE3" w:rsidRPr="00F170B2" w:rsidRDefault="00A72D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17EC17" w14:textId="77777777" w:rsidR="00A72DE3" w:rsidRPr="00F170B2" w:rsidRDefault="00C913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70B2">
        <w:rPr>
          <w:rFonts w:ascii="Times New Roman" w:hAnsi="Times New Roman" w:cs="Times New Roman"/>
          <w:sz w:val="24"/>
          <w:szCs w:val="24"/>
        </w:rPr>
        <w:t>Course Group Supervisor: ________________Signature:   _______________________________</w:t>
      </w:r>
    </w:p>
    <w:p w14:paraId="02C916F6" w14:textId="77777777" w:rsidR="00A72DE3" w:rsidRPr="00F170B2" w:rsidRDefault="00A72D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827E5B" w14:textId="77777777" w:rsidR="00A72DE3" w:rsidRPr="00F170B2" w:rsidRDefault="00C91302">
      <w:pPr>
        <w:spacing w:after="0" w:line="240" w:lineRule="auto"/>
        <w:jc w:val="both"/>
        <w:rPr>
          <w:rFonts w:ascii="Times New Roman" w:eastAsia="TimesNewRoman" w:hAnsi="Times New Roman" w:cs="Times New Roman"/>
          <w:sz w:val="24"/>
          <w:szCs w:val="24"/>
        </w:rPr>
      </w:pPr>
      <w:r w:rsidRPr="00F170B2">
        <w:rPr>
          <w:rFonts w:ascii="Times New Roman" w:hAnsi="Times New Roman" w:cs="Times New Roman"/>
          <w:sz w:val="24"/>
          <w:szCs w:val="24"/>
        </w:rPr>
        <w:t>Date submitted to the department</w:t>
      </w:r>
      <w:r w:rsidRPr="00F170B2">
        <w:rPr>
          <w:rFonts w:ascii="Times New Roman" w:eastAsia="TimesNewRoman" w:hAnsi="Times New Roman" w:cs="Times New Roman"/>
          <w:sz w:val="24"/>
          <w:szCs w:val="24"/>
        </w:rPr>
        <w:t>:  ___________________________________________</w:t>
      </w:r>
    </w:p>
    <w:p w14:paraId="64366298" w14:textId="77777777" w:rsidR="00A72DE3" w:rsidRPr="00F170B2" w:rsidRDefault="00A72DE3">
      <w:pPr>
        <w:spacing w:after="0" w:line="240" w:lineRule="auto"/>
        <w:jc w:val="both"/>
        <w:rPr>
          <w:rFonts w:ascii="Times New Roman" w:eastAsia="TimesNewRoman" w:hAnsi="Times New Roman" w:cs="Times New Roman"/>
          <w:sz w:val="24"/>
          <w:szCs w:val="24"/>
          <w:u w:val="single"/>
        </w:rPr>
      </w:pPr>
    </w:p>
    <w:p w14:paraId="1571439A" w14:textId="77777777" w:rsidR="00A72DE3" w:rsidRPr="00F170B2" w:rsidRDefault="00C91302">
      <w:p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>Course Portfolio Guidelines</w:t>
      </w:r>
    </w:p>
    <w:p w14:paraId="353B3161" w14:textId="77777777" w:rsidR="00A72DE3" w:rsidRPr="00F170B2" w:rsidRDefault="00C91302">
      <w:p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 xml:space="preserve">The course portfolio acts as a collection of evidence to support the teaching and learning process inside a course.  Each binder should have a collection of evidence from two semesters and should pertain to the course only.   There should only be one binder per course and should represent an intensive study of a single course and is used to improve courses.  It should be a tool that we can use for continuous improvement of the teaching and learning within the courses taught at PSU. </w:t>
      </w:r>
    </w:p>
    <w:p w14:paraId="3AE22630" w14:textId="77777777" w:rsidR="00A72DE3" w:rsidRPr="00F170B2" w:rsidRDefault="00C91302">
      <w:p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>Tips</w:t>
      </w:r>
    </w:p>
    <w:p w14:paraId="10DFD203" w14:textId="77777777" w:rsidR="00A72DE3" w:rsidRPr="00F170B2" w:rsidRDefault="00C91302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>Use the checklist as a guide</w:t>
      </w:r>
    </w:p>
    <w:p w14:paraId="75887702" w14:textId="77777777" w:rsidR="00A72DE3" w:rsidRPr="00F170B2" w:rsidRDefault="00C91302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>Read the portfolios and try to improve the quality of the contents</w:t>
      </w:r>
    </w:p>
    <w:p w14:paraId="0F4A713B" w14:textId="77777777" w:rsidR="00A72DE3" w:rsidRPr="00F170B2" w:rsidRDefault="00C91302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 xml:space="preserve">Try adding the materials throughout the semester instead of all at the end </w:t>
      </w:r>
    </w:p>
    <w:p w14:paraId="35E68E52" w14:textId="77777777" w:rsidR="00A72DE3" w:rsidRPr="00F170B2" w:rsidRDefault="00C91302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>It should be labeled for the Course and academic year</w:t>
      </w:r>
    </w:p>
    <w:p w14:paraId="68EEA7DE" w14:textId="45CE3274" w:rsidR="00A72DE3" w:rsidRPr="00F170B2" w:rsidRDefault="00C91302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>Instructors</w:t>
      </w:r>
      <w:r w:rsidR="00C17144">
        <w:rPr>
          <w:rFonts w:ascii="Times New Roman" w:hAnsi="Times New Roman" w:cs="Times New Roman"/>
        </w:rPr>
        <w:t>’</w:t>
      </w:r>
      <w:r w:rsidRPr="00F170B2">
        <w:rPr>
          <w:rFonts w:ascii="Times New Roman" w:hAnsi="Times New Roman" w:cs="Times New Roman"/>
        </w:rPr>
        <w:t xml:space="preserve"> names are found inside the portfolio on the Institutional Course Syllabus, Course reports</w:t>
      </w:r>
      <w:r w:rsidR="00C17144">
        <w:rPr>
          <w:rFonts w:ascii="Times New Roman" w:hAnsi="Times New Roman" w:cs="Times New Roman"/>
        </w:rPr>
        <w:t>,</w:t>
      </w:r>
      <w:r w:rsidRPr="00F170B2">
        <w:rPr>
          <w:rFonts w:ascii="Times New Roman" w:hAnsi="Times New Roman" w:cs="Times New Roman"/>
        </w:rPr>
        <w:t xml:space="preserve"> etc.</w:t>
      </w:r>
    </w:p>
    <w:p w14:paraId="26AAE5D0" w14:textId="77777777" w:rsidR="00A72DE3" w:rsidRPr="00F170B2" w:rsidRDefault="00A72DE3">
      <w:pPr>
        <w:rPr>
          <w:rFonts w:ascii="Times New Roman" w:hAnsi="Times New Roman" w:cs="Times New Roman"/>
        </w:rPr>
      </w:pPr>
    </w:p>
    <w:p w14:paraId="053F2133" w14:textId="14C0DC40" w:rsidR="00A72DE3" w:rsidRPr="00F170B2" w:rsidRDefault="00C91302">
      <w:pPr>
        <w:rPr>
          <w:rFonts w:ascii="Times New Roman" w:hAnsi="Times New Roman" w:cs="Times New Roman"/>
        </w:rPr>
      </w:pPr>
      <w:r w:rsidRPr="00F170B2">
        <w:rPr>
          <w:rFonts w:ascii="Times New Roman" w:hAnsi="Times New Roman" w:cs="Times New Roman"/>
        </w:rPr>
        <w:t>Any further questions</w:t>
      </w:r>
      <w:r w:rsidR="00C17144">
        <w:rPr>
          <w:rFonts w:ascii="Times New Roman" w:hAnsi="Times New Roman" w:cs="Times New Roman"/>
        </w:rPr>
        <w:t>,</w:t>
      </w:r>
      <w:r w:rsidRPr="00F170B2">
        <w:rPr>
          <w:rFonts w:ascii="Times New Roman" w:hAnsi="Times New Roman" w:cs="Times New Roman"/>
        </w:rPr>
        <w:t xml:space="preserve"> please contact the TLC. </w:t>
      </w:r>
    </w:p>
    <w:p w14:paraId="61E963B0" w14:textId="77777777" w:rsidR="00A72DE3" w:rsidRPr="00F170B2" w:rsidRDefault="00A72DE3">
      <w:pPr>
        <w:rPr>
          <w:rFonts w:ascii="Times New Roman" w:hAnsi="Times New Roman" w:cs="Times New Roman"/>
        </w:rPr>
      </w:pPr>
    </w:p>
    <w:p w14:paraId="51A23FB0" w14:textId="1272769E" w:rsidR="00A72DE3" w:rsidRPr="00F170B2" w:rsidRDefault="00C17144" w:rsidP="00C17144">
      <w:pPr>
        <w:tabs>
          <w:tab w:val="left" w:pos="257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A72DE3" w:rsidRPr="00F170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20F86" w14:textId="77777777" w:rsidR="00B55692" w:rsidRDefault="00B55692">
      <w:pPr>
        <w:spacing w:after="0" w:line="240" w:lineRule="auto"/>
      </w:pPr>
      <w:r>
        <w:separator/>
      </w:r>
    </w:p>
  </w:endnote>
  <w:endnote w:type="continuationSeparator" w:id="0">
    <w:p w14:paraId="64DF5316" w14:textId="77777777" w:rsidR="00B55692" w:rsidRDefault="00B55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MV Bol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252AF" w14:textId="77777777" w:rsidR="00A72DE3" w:rsidRDefault="00A72D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B5676" w14:textId="3B1C5189" w:rsidR="00A72DE3" w:rsidRDefault="00C9130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bookmarkStart w:id="0" w:name="_heading=h.gjdgxs" w:colFirst="0" w:colLast="0"/>
    <w:bookmarkEnd w:id="0"/>
    <w:r>
      <w:rPr>
        <w:color w:val="000000"/>
      </w:rPr>
      <w:t>TLC form 9/Updated Nov 20</w:t>
    </w:r>
    <w:r w:rsidR="00C17144">
      <w:rPr>
        <w:color w:val="000000"/>
      </w:rPr>
      <w:t>21</w:t>
    </w:r>
  </w:p>
  <w:p w14:paraId="1F009E2C" w14:textId="77777777" w:rsidR="00A72DE3" w:rsidRDefault="00C9130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 xml:space="preserve">Course Portfolios </w:t>
    </w:r>
  </w:p>
  <w:p w14:paraId="75C0C563" w14:textId="77777777" w:rsidR="00A72DE3" w:rsidRDefault="00A72D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E520F" w14:textId="77777777" w:rsidR="00A72DE3" w:rsidRDefault="00A72D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BEA23" w14:textId="77777777" w:rsidR="00B55692" w:rsidRDefault="00B55692">
      <w:pPr>
        <w:spacing w:after="0" w:line="240" w:lineRule="auto"/>
      </w:pPr>
      <w:r>
        <w:separator/>
      </w:r>
    </w:p>
  </w:footnote>
  <w:footnote w:type="continuationSeparator" w:id="0">
    <w:p w14:paraId="4B3578B1" w14:textId="77777777" w:rsidR="00B55692" w:rsidRDefault="00B556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B23A6" w14:textId="77777777" w:rsidR="00A72DE3" w:rsidRDefault="00A72D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3BFFD" w14:textId="77777777" w:rsidR="00A72DE3" w:rsidRDefault="00F170B2" w:rsidP="00F170B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 w:rsidRPr="00F170B2">
      <w:rPr>
        <w:noProof/>
      </w:rPr>
      <w:drawing>
        <wp:inline distT="0" distB="0" distL="0" distR="0" wp14:anchorId="1F6CAB01" wp14:editId="26E8F8C4">
          <wp:extent cx="1666875" cy="5429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66875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80770" w14:textId="77777777" w:rsidR="00A72DE3" w:rsidRDefault="00A72D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86548"/>
    <w:multiLevelType w:val="multilevel"/>
    <w:tmpl w:val="89E0DFB2"/>
    <w:lvl w:ilvl="0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E3C86"/>
    <w:multiLevelType w:val="multilevel"/>
    <w:tmpl w:val="34E225C8"/>
    <w:lvl w:ilvl="0">
      <w:start w:val="1"/>
      <w:numFmt w:val="bullet"/>
      <w:lvlText w:val="🞂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🞂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🞂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🞂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🞂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🞂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🞂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🞂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🞂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DQzMzI0NjY1NDFS0lEKTi0uzszPAykwrAUA+0mTKywAAAA="/>
  </w:docVars>
  <w:rsids>
    <w:rsidRoot w:val="00A72DE3"/>
    <w:rsid w:val="000878BD"/>
    <w:rsid w:val="00117315"/>
    <w:rsid w:val="003156F5"/>
    <w:rsid w:val="006F643E"/>
    <w:rsid w:val="00893A5F"/>
    <w:rsid w:val="008D7DBE"/>
    <w:rsid w:val="00A33FEA"/>
    <w:rsid w:val="00A72DE3"/>
    <w:rsid w:val="00A730D3"/>
    <w:rsid w:val="00B55692"/>
    <w:rsid w:val="00C17144"/>
    <w:rsid w:val="00C907DA"/>
    <w:rsid w:val="00C91302"/>
    <w:rsid w:val="00DF37A1"/>
    <w:rsid w:val="00F1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93ECB"/>
  <w15:docId w15:val="{31A2C1E5-211C-4734-8D5D-6A04A3AED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F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F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F2D"/>
  </w:style>
  <w:style w:type="paragraph" w:styleId="Footer">
    <w:name w:val="footer"/>
    <w:basedOn w:val="Normal"/>
    <w:link w:val="FooterChar"/>
    <w:uiPriority w:val="99"/>
    <w:unhideWhenUsed/>
    <w:rsid w:val="00E4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F2D"/>
  </w:style>
  <w:style w:type="table" w:styleId="TableGrid">
    <w:name w:val="Table Grid"/>
    <w:basedOn w:val="TableNormal"/>
    <w:uiPriority w:val="59"/>
    <w:rsid w:val="005411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4680D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F170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0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70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0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70B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kaLi42cxeY2JP/q6WnymnGp0wQ==">AMUW2mXBWaWmIaDDU6kAnULd8sLoZedFv3LicAayF5puW4mzRaFMnzguWjS+OlSkIF+Qc66Xd1R8Pwq39XPlgaceAtnlICz0j+9yMZ3lIR61uxekGjQH6A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Roohi Jan</cp:lastModifiedBy>
  <cp:revision>3</cp:revision>
  <dcterms:created xsi:type="dcterms:W3CDTF">2021-12-06T19:18:00Z</dcterms:created>
  <dcterms:modified xsi:type="dcterms:W3CDTF">2021-12-07T19:32:00Z</dcterms:modified>
</cp:coreProperties>
</file>